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07AE2" w14:textId="3116F201" w:rsidR="006355FA" w:rsidRPr="00897FB4" w:rsidRDefault="006355FA" w:rsidP="006355FA">
      <w:pPr>
        <w:pStyle w:val="Subtitle"/>
      </w:pPr>
      <w:r>
        <w:t>35 Motivational</w:t>
      </w:r>
    </w:p>
    <w:p w14:paraId="5D570CC9" w14:textId="77777777" w:rsidR="006355FA" w:rsidRDefault="006355FA" w:rsidP="006355FA">
      <w:pPr>
        <w:pStyle w:val="Title"/>
      </w:pPr>
      <w:r>
        <w:t>Life Quotes</w:t>
      </w:r>
    </w:p>
    <w:p w14:paraId="6F926F4E" w14:textId="77777777" w:rsidR="006355FA" w:rsidRPr="00897FB4" w:rsidRDefault="006355FA" w:rsidP="006355FA">
      <w:pPr>
        <w:pStyle w:val="Title"/>
      </w:pPr>
    </w:p>
    <w:p w14:paraId="5FC4FFF1" w14:textId="77777777" w:rsidR="006355FA" w:rsidRPr="0072766F" w:rsidRDefault="006355FA" w:rsidP="006355FA">
      <w:pPr>
        <w:ind w:left="0" w:hanging="101"/>
        <w:rPr>
          <w:rFonts w:ascii="Times New Roman" w:eastAsia="Times New Roman" w:hAnsi="Times New Roman" w:cs="Times New Roman"/>
          <w:color w:val="auto"/>
          <w:lang w:eastAsia="en-US"/>
        </w:rPr>
      </w:pPr>
      <w:r>
        <w:rPr>
          <w:rFonts w:ascii="Candara" w:eastAsia="Times New Roman" w:hAnsi="Candara" w:cs="Times New Roman"/>
          <w:color w:val="572111"/>
          <w:lang w:eastAsia="en-US"/>
        </w:rPr>
        <w:t xml:space="preserve">  T</w:t>
      </w:r>
      <w:r w:rsidRPr="0072766F">
        <w:rPr>
          <w:rFonts w:ascii="Candara" w:eastAsia="Times New Roman" w:hAnsi="Candara" w:cs="Times New Roman"/>
          <w:color w:val="572111"/>
          <w:lang w:eastAsia="en-US"/>
        </w:rPr>
        <w:t>hese motivational life quotes provide motivation and inspiration to people all over the world. The great quotes by inspiring leaders like Henry David Thoreau and Albert Einstein can lead you to success!</w:t>
      </w:r>
    </w:p>
    <w:p w14:paraId="239B9D17" w14:textId="77777777" w:rsidR="006355FA" w:rsidRDefault="006355FA" w:rsidP="006355FA">
      <w:pPr>
        <w:ind w:left="0"/>
        <w:rPr>
          <w:rFonts w:ascii="Candara" w:eastAsia="Times New Roman" w:hAnsi="Candara" w:cs="Times New Roman"/>
          <w:color w:val="572111"/>
          <w:lang w:eastAsia="en-US"/>
        </w:rPr>
      </w:pPr>
    </w:p>
    <w:p w14:paraId="23E63B59" w14:textId="77777777" w:rsidR="006355FA" w:rsidRPr="0072766F" w:rsidRDefault="006355FA" w:rsidP="006355FA">
      <w:pPr>
        <w:ind w:left="0"/>
        <w:rPr>
          <w:rFonts w:ascii="Times New Roman" w:eastAsia="Times New Roman" w:hAnsi="Times New Roman" w:cs="Times New Roman"/>
          <w:color w:val="auto"/>
          <w:lang w:eastAsia="en-US"/>
        </w:rPr>
      </w:pPr>
      <w:r>
        <w:rPr>
          <w:rFonts w:ascii="Candara" w:eastAsia="Times New Roman" w:hAnsi="Candara" w:cs="Times New Roman"/>
          <w:color w:val="572111"/>
          <w:lang w:eastAsia="en-US"/>
        </w:rPr>
        <w:t>U</w:t>
      </w:r>
      <w:r w:rsidRPr="0072766F">
        <w:rPr>
          <w:rFonts w:ascii="Candara" w:eastAsia="Times New Roman" w:hAnsi="Candara" w:cs="Times New Roman"/>
          <w:color w:val="572111"/>
          <w:lang w:eastAsia="en-US"/>
        </w:rPr>
        <w:t>se these inspirational quotes about life to uplift you and give you the strength you need to do the things you thought were impossible. We can often move mountains even when we think we are stuck.</w:t>
      </w:r>
    </w:p>
    <w:p w14:paraId="527F7D74" w14:textId="77777777" w:rsidR="006355FA" w:rsidRPr="0072766F" w:rsidRDefault="006355FA" w:rsidP="006355FA">
      <w:pPr>
        <w:ind w:left="0" w:right="0"/>
        <w:rPr>
          <w:rFonts w:ascii="Times New Roman" w:eastAsia="Times New Roman" w:hAnsi="Times New Roman" w:cs="Times New Roman"/>
          <w:color w:val="auto"/>
          <w:lang w:eastAsia="en-US"/>
        </w:rPr>
      </w:pPr>
    </w:p>
    <w:p w14:paraId="7FFCA6D9" w14:textId="77777777" w:rsidR="006355FA" w:rsidRDefault="006355FA" w:rsidP="006355FA">
      <w:pPr>
        <w:ind w:left="0" w:right="0"/>
        <w:jc w:val="center"/>
        <w:rPr>
          <w:rFonts w:ascii="Arial" w:eastAsia="Times New Roman" w:hAnsi="Arial" w:cs="Arial"/>
          <w:i/>
          <w:iCs/>
          <w:color w:val="000000"/>
          <w:sz w:val="22"/>
          <w:szCs w:val="22"/>
          <w:lang w:eastAsia="en-US"/>
        </w:rPr>
      </w:pPr>
    </w:p>
    <w:p w14:paraId="1A99DFA0"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Where focus goes, energy flows. - Tony Robbins</w:t>
      </w:r>
    </w:p>
    <w:p w14:paraId="1C24BC4B" w14:textId="77777777" w:rsidR="006355FA" w:rsidRPr="0072766F" w:rsidRDefault="006355FA" w:rsidP="006355FA">
      <w:pPr>
        <w:ind w:left="0" w:right="0"/>
        <w:rPr>
          <w:rFonts w:ascii="Times New Roman" w:eastAsia="Times New Roman" w:hAnsi="Times New Roman" w:cs="Times New Roman"/>
          <w:color w:val="auto"/>
          <w:lang w:eastAsia="en-US"/>
        </w:rPr>
      </w:pPr>
    </w:p>
    <w:p w14:paraId="48584171"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It is impossible to fail if you learn from your mistakes; don’t give up! - Steve Jobs</w:t>
      </w:r>
    </w:p>
    <w:p w14:paraId="7CD36EBA" w14:textId="77777777" w:rsidR="006355FA" w:rsidRPr="0072766F" w:rsidRDefault="006355FA" w:rsidP="006355FA">
      <w:pPr>
        <w:ind w:left="0" w:right="0"/>
        <w:rPr>
          <w:rFonts w:ascii="Times New Roman" w:eastAsia="Times New Roman" w:hAnsi="Times New Roman" w:cs="Times New Roman"/>
          <w:color w:val="auto"/>
          <w:lang w:eastAsia="en-US"/>
        </w:rPr>
      </w:pPr>
    </w:p>
    <w:p w14:paraId="564BDE3D"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To do more for the world than the world does for you - That is success! - Henry Ford</w:t>
      </w:r>
    </w:p>
    <w:p w14:paraId="3799AFFD" w14:textId="77777777" w:rsidR="006355FA" w:rsidRPr="0072766F" w:rsidRDefault="006355FA" w:rsidP="006355FA">
      <w:pPr>
        <w:ind w:left="0" w:right="0"/>
        <w:rPr>
          <w:rFonts w:ascii="Times New Roman" w:eastAsia="Times New Roman" w:hAnsi="Times New Roman" w:cs="Times New Roman"/>
          <w:color w:val="auto"/>
          <w:lang w:eastAsia="en-US"/>
        </w:rPr>
      </w:pPr>
    </w:p>
    <w:p w14:paraId="1E0150FB"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To the world, you may be one person, but to one person, you may be the world. - Dr. Seuss</w:t>
      </w:r>
    </w:p>
    <w:p w14:paraId="338C7F62" w14:textId="77777777" w:rsidR="006355FA" w:rsidRPr="0072766F" w:rsidRDefault="006355FA" w:rsidP="006355FA">
      <w:pPr>
        <w:ind w:left="0" w:right="0"/>
        <w:rPr>
          <w:rFonts w:ascii="Times New Roman" w:eastAsia="Times New Roman" w:hAnsi="Times New Roman" w:cs="Times New Roman"/>
          <w:color w:val="auto"/>
          <w:lang w:eastAsia="en-US"/>
        </w:rPr>
      </w:pPr>
    </w:p>
    <w:p w14:paraId="2FFF900B"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The true test of a man’s character is what he does when no one is watching. - John Wooden</w:t>
      </w:r>
    </w:p>
    <w:p w14:paraId="7A45CDBC" w14:textId="77777777" w:rsidR="006355FA" w:rsidRPr="0072766F" w:rsidRDefault="006355FA" w:rsidP="006355FA">
      <w:pPr>
        <w:ind w:left="0" w:right="0"/>
        <w:rPr>
          <w:rFonts w:ascii="Times New Roman" w:eastAsia="Times New Roman" w:hAnsi="Times New Roman" w:cs="Times New Roman"/>
          <w:color w:val="auto"/>
          <w:lang w:eastAsia="en-US"/>
        </w:rPr>
      </w:pPr>
    </w:p>
    <w:p w14:paraId="62F29A09"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It’s hard to beat a person who never gives up! - Babe Ruth</w:t>
      </w:r>
    </w:p>
    <w:p w14:paraId="100C251D" w14:textId="77777777" w:rsidR="006355FA" w:rsidRPr="0072766F" w:rsidRDefault="006355FA" w:rsidP="006355FA">
      <w:pPr>
        <w:ind w:left="0" w:right="0"/>
        <w:rPr>
          <w:rFonts w:ascii="Times New Roman" w:eastAsia="Times New Roman" w:hAnsi="Times New Roman" w:cs="Times New Roman"/>
          <w:color w:val="auto"/>
          <w:lang w:eastAsia="en-US"/>
        </w:rPr>
      </w:pPr>
    </w:p>
    <w:p w14:paraId="3CF874D8"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Be happy with what you have while working for what you want. - Helen Keller</w:t>
      </w:r>
    </w:p>
    <w:p w14:paraId="78E2DFEC" w14:textId="77777777" w:rsidR="006355FA" w:rsidRDefault="006355FA" w:rsidP="006355FA">
      <w:pPr>
        <w:ind w:left="0" w:right="0"/>
        <w:jc w:val="center"/>
        <w:rPr>
          <w:rFonts w:ascii="Arial" w:eastAsia="Times New Roman" w:hAnsi="Arial" w:cs="Arial"/>
          <w:i/>
          <w:iCs/>
          <w:color w:val="000000"/>
          <w:sz w:val="22"/>
          <w:szCs w:val="22"/>
          <w:lang w:eastAsia="en-US"/>
        </w:rPr>
      </w:pPr>
    </w:p>
    <w:p w14:paraId="32B56822" w14:textId="47E17EDE"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If you get tired, learn to rest, not quit. - Banksy</w:t>
      </w:r>
    </w:p>
    <w:p w14:paraId="74689C84" w14:textId="77777777" w:rsidR="006355FA" w:rsidRPr="0072766F" w:rsidRDefault="006355FA" w:rsidP="006355FA">
      <w:pPr>
        <w:ind w:left="0" w:right="0"/>
        <w:rPr>
          <w:rFonts w:ascii="Times New Roman" w:eastAsia="Times New Roman" w:hAnsi="Times New Roman" w:cs="Times New Roman"/>
          <w:color w:val="auto"/>
          <w:lang w:eastAsia="en-US"/>
        </w:rPr>
      </w:pPr>
    </w:p>
    <w:p w14:paraId="6C496EAF"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Where there is no struggle, there is no strength. - Oprah Winfrey</w:t>
      </w:r>
    </w:p>
    <w:p w14:paraId="58281DCB" w14:textId="77777777" w:rsidR="006355FA" w:rsidRPr="0072766F" w:rsidRDefault="006355FA" w:rsidP="006355FA">
      <w:pPr>
        <w:ind w:left="0" w:right="0"/>
        <w:rPr>
          <w:rFonts w:ascii="Times New Roman" w:eastAsia="Times New Roman" w:hAnsi="Times New Roman" w:cs="Times New Roman"/>
          <w:color w:val="auto"/>
          <w:lang w:eastAsia="en-US"/>
        </w:rPr>
      </w:pPr>
    </w:p>
    <w:p w14:paraId="160BD615"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A lot of what is most beautiful about the world arises from struggle. - Malcolm Gladwell</w:t>
      </w:r>
    </w:p>
    <w:p w14:paraId="5F20953B" w14:textId="77777777" w:rsidR="006355FA" w:rsidRPr="0072766F" w:rsidRDefault="006355FA" w:rsidP="006355FA">
      <w:pPr>
        <w:ind w:left="0" w:right="0"/>
        <w:rPr>
          <w:rFonts w:ascii="Times New Roman" w:eastAsia="Times New Roman" w:hAnsi="Times New Roman" w:cs="Times New Roman"/>
          <w:color w:val="auto"/>
          <w:lang w:eastAsia="en-US"/>
        </w:rPr>
      </w:pPr>
    </w:p>
    <w:p w14:paraId="0009DBB8"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The harder the struggle, the more glorious the triumph. Self-realization demands a very great amount of struggle. - Swami Sivananda</w:t>
      </w:r>
    </w:p>
    <w:p w14:paraId="153EC8CF" w14:textId="77777777" w:rsidR="006355FA" w:rsidRPr="0072766F" w:rsidRDefault="006355FA" w:rsidP="006355FA">
      <w:pPr>
        <w:ind w:left="0" w:right="0"/>
        <w:rPr>
          <w:rFonts w:ascii="Times New Roman" w:eastAsia="Times New Roman" w:hAnsi="Times New Roman" w:cs="Times New Roman"/>
          <w:color w:val="auto"/>
          <w:lang w:eastAsia="en-US"/>
        </w:rPr>
      </w:pPr>
    </w:p>
    <w:p w14:paraId="24AA7210"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 xml:space="preserve">Self-awareness gives you the capacity to learn from your mistakes as well as your successes. It enables you to keep growing. - Lawrence </w:t>
      </w:r>
      <w:proofErr w:type="spellStart"/>
      <w:r w:rsidRPr="0072766F">
        <w:rPr>
          <w:rFonts w:ascii="Arial" w:eastAsia="Times New Roman" w:hAnsi="Arial" w:cs="Arial"/>
          <w:i/>
          <w:iCs/>
          <w:color w:val="000000"/>
          <w:sz w:val="22"/>
          <w:szCs w:val="22"/>
          <w:lang w:eastAsia="en-US"/>
        </w:rPr>
        <w:t>Bossidy</w:t>
      </w:r>
      <w:proofErr w:type="spellEnd"/>
    </w:p>
    <w:p w14:paraId="39E68E2C" w14:textId="77777777" w:rsidR="006355FA" w:rsidRPr="0072766F" w:rsidRDefault="006355FA" w:rsidP="006355FA">
      <w:pPr>
        <w:ind w:left="0" w:right="0"/>
        <w:rPr>
          <w:rFonts w:ascii="Times New Roman" w:eastAsia="Times New Roman" w:hAnsi="Times New Roman" w:cs="Times New Roman"/>
          <w:color w:val="auto"/>
          <w:lang w:eastAsia="en-US"/>
        </w:rPr>
      </w:pPr>
    </w:p>
    <w:p w14:paraId="5CE904C0"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You are only confined by the walls you build yourself. - Andrew Murphy</w:t>
      </w:r>
    </w:p>
    <w:p w14:paraId="726820A0" w14:textId="77777777" w:rsidR="006355FA" w:rsidRPr="0072766F" w:rsidRDefault="006355FA" w:rsidP="006355FA">
      <w:pPr>
        <w:ind w:left="0" w:right="0"/>
        <w:rPr>
          <w:rFonts w:ascii="Times New Roman" w:eastAsia="Times New Roman" w:hAnsi="Times New Roman" w:cs="Times New Roman"/>
          <w:color w:val="auto"/>
          <w:lang w:eastAsia="en-US"/>
        </w:rPr>
      </w:pPr>
    </w:p>
    <w:p w14:paraId="1FB88307"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A lot of people notice when you succeed, but they don’t see what it takes to get there. - Dawn Staley</w:t>
      </w:r>
    </w:p>
    <w:p w14:paraId="04876269" w14:textId="77777777" w:rsidR="006355FA" w:rsidRPr="0072766F" w:rsidRDefault="006355FA" w:rsidP="006355FA">
      <w:pPr>
        <w:ind w:left="0" w:right="0"/>
        <w:rPr>
          <w:rFonts w:ascii="Times New Roman" w:eastAsia="Times New Roman" w:hAnsi="Times New Roman" w:cs="Times New Roman"/>
          <w:color w:val="auto"/>
          <w:lang w:eastAsia="en-US"/>
        </w:rPr>
      </w:pPr>
    </w:p>
    <w:p w14:paraId="58D718D4"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It’s the repetition of affirmations that leads to belief, and once that belief becomes a deep conviction, things begin to happen. - Muhammad Ali</w:t>
      </w:r>
    </w:p>
    <w:p w14:paraId="4EE0702E" w14:textId="77777777" w:rsidR="006355FA" w:rsidRPr="0072766F" w:rsidRDefault="006355FA" w:rsidP="006355FA">
      <w:pPr>
        <w:ind w:left="0" w:right="0"/>
        <w:rPr>
          <w:rFonts w:ascii="Times New Roman" w:eastAsia="Times New Roman" w:hAnsi="Times New Roman" w:cs="Times New Roman"/>
          <w:color w:val="auto"/>
          <w:lang w:eastAsia="en-US"/>
        </w:rPr>
      </w:pPr>
    </w:p>
    <w:p w14:paraId="133C7585"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 xml:space="preserve">You cannot change your future; </w:t>
      </w:r>
      <w:proofErr w:type="gramStart"/>
      <w:r w:rsidRPr="0072766F">
        <w:rPr>
          <w:rFonts w:ascii="Arial" w:eastAsia="Times New Roman" w:hAnsi="Arial" w:cs="Arial"/>
          <w:i/>
          <w:iCs/>
          <w:color w:val="000000"/>
          <w:sz w:val="22"/>
          <w:szCs w:val="22"/>
          <w:lang w:eastAsia="en-US"/>
        </w:rPr>
        <w:t>but,</w:t>
      </w:r>
      <w:proofErr w:type="gramEnd"/>
      <w:r w:rsidRPr="0072766F">
        <w:rPr>
          <w:rFonts w:ascii="Arial" w:eastAsia="Times New Roman" w:hAnsi="Arial" w:cs="Arial"/>
          <w:i/>
          <w:iCs/>
          <w:color w:val="000000"/>
          <w:sz w:val="22"/>
          <w:szCs w:val="22"/>
          <w:lang w:eastAsia="en-US"/>
        </w:rPr>
        <w:t xml:space="preserve"> you can change your habits, and surely your habits...will change your future. - Dr. Abdul Kalam</w:t>
      </w:r>
    </w:p>
    <w:p w14:paraId="11753CDF" w14:textId="77777777" w:rsidR="006355FA" w:rsidRPr="0072766F" w:rsidRDefault="006355FA" w:rsidP="006355FA">
      <w:pPr>
        <w:ind w:left="0" w:right="0"/>
        <w:rPr>
          <w:rFonts w:ascii="Times New Roman" w:eastAsia="Times New Roman" w:hAnsi="Times New Roman" w:cs="Times New Roman"/>
          <w:color w:val="auto"/>
          <w:lang w:eastAsia="en-US"/>
        </w:rPr>
      </w:pPr>
    </w:p>
    <w:p w14:paraId="59ACEA69"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lastRenderedPageBreak/>
        <w:t>Our greatest ability as humans is not to change the world, but to change ourselves. - Mahatma Gandhi</w:t>
      </w:r>
    </w:p>
    <w:p w14:paraId="59A9AF36" w14:textId="77777777" w:rsidR="006355FA" w:rsidRPr="0072766F" w:rsidRDefault="006355FA" w:rsidP="006355FA">
      <w:pPr>
        <w:ind w:left="0" w:right="0"/>
        <w:rPr>
          <w:rFonts w:ascii="Times New Roman" w:eastAsia="Times New Roman" w:hAnsi="Times New Roman" w:cs="Times New Roman"/>
          <w:color w:val="auto"/>
          <w:lang w:eastAsia="en-US"/>
        </w:rPr>
      </w:pPr>
    </w:p>
    <w:p w14:paraId="5DB38820"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 xml:space="preserve">The secret of change is to focus all your energy NOT on fighting the old but on BUILDING the new. - Dan </w:t>
      </w:r>
      <w:proofErr w:type="spellStart"/>
      <w:r w:rsidRPr="0072766F">
        <w:rPr>
          <w:rFonts w:ascii="Arial" w:eastAsia="Times New Roman" w:hAnsi="Arial" w:cs="Arial"/>
          <w:i/>
          <w:iCs/>
          <w:color w:val="000000"/>
          <w:sz w:val="22"/>
          <w:szCs w:val="22"/>
          <w:lang w:eastAsia="en-US"/>
        </w:rPr>
        <w:t>Millman</w:t>
      </w:r>
      <w:proofErr w:type="spellEnd"/>
    </w:p>
    <w:p w14:paraId="4B7A27D7" w14:textId="77777777" w:rsidR="006355FA" w:rsidRPr="0072766F" w:rsidRDefault="006355FA" w:rsidP="006355FA">
      <w:pPr>
        <w:ind w:left="0" w:right="0"/>
        <w:rPr>
          <w:rFonts w:ascii="Times New Roman" w:eastAsia="Times New Roman" w:hAnsi="Times New Roman" w:cs="Times New Roman"/>
          <w:color w:val="auto"/>
          <w:lang w:eastAsia="en-US"/>
        </w:rPr>
      </w:pPr>
    </w:p>
    <w:p w14:paraId="28573262"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People cannot change their habits without first changing their way of thinking - Marie Kondo</w:t>
      </w:r>
    </w:p>
    <w:p w14:paraId="49BBCF3D" w14:textId="77777777" w:rsidR="006355FA" w:rsidRPr="0072766F" w:rsidRDefault="006355FA" w:rsidP="006355FA">
      <w:pPr>
        <w:ind w:left="0" w:right="0"/>
        <w:rPr>
          <w:rFonts w:ascii="Times New Roman" w:eastAsia="Times New Roman" w:hAnsi="Times New Roman" w:cs="Times New Roman"/>
          <w:color w:val="auto"/>
          <w:lang w:eastAsia="en-US"/>
        </w:rPr>
      </w:pPr>
    </w:p>
    <w:p w14:paraId="450A3F3C"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You can’t always get what you want, but if you try sometimes, you just might find you get what you need. - Mick Jagger</w:t>
      </w:r>
    </w:p>
    <w:p w14:paraId="3528C61A" w14:textId="77777777" w:rsidR="006355FA" w:rsidRPr="0072766F" w:rsidRDefault="006355FA" w:rsidP="006355FA">
      <w:pPr>
        <w:ind w:left="0" w:right="0"/>
        <w:rPr>
          <w:rFonts w:ascii="Times New Roman" w:eastAsia="Times New Roman" w:hAnsi="Times New Roman" w:cs="Times New Roman"/>
          <w:color w:val="auto"/>
          <w:lang w:eastAsia="en-US"/>
        </w:rPr>
      </w:pPr>
    </w:p>
    <w:p w14:paraId="78449D19"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Do what today others won’t, so tomorrow, you can do what others can’t. - Brian Rogers Loop</w:t>
      </w:r>
    </w:p>
    <w:p w14:paraId="7B4BB71F" w14:textId="77777777" w:rsidR="006355FA" w:rsidRPr="0072766F" w:rsidRDefault="006355FA" w:rsidP="006355FA">
      <w:pPr>
        <w:ind w:left="0" w:right="0"/>
        <w:rPr>
          <w:rFonts w:ascii="Times New Roman" w:eastAsia="Times New Roman" w:hAnsi="Times New Roman" w:cs="Times New Roman"/>
          <w:color w:val="auto"/>
          <w:lang w:eastAsia="en-US"/>
        </w:rPr>
      </w:pPr>
    </w:p>
    <w:p w14:paraId="22BD27F5"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We cannot tell what may happen to us in the strange medley of life. But we can decide what happens in us - how we can take it, what we do with it - and that is what really counts in the end. - Joseph Fort Newton</w:t>
      </w:r>
    </w:p>
    <w:p w14:paraId="4DB2BA0B" w14:textId="77777777" w:rsidR="006355FA" w:rsidRPr="0072766F" w:rsidRDefault="006355FA" w:rsidP="006355FA">
      <w:pPr>
        <w:ind w:left="0" w:right="0"/>
        <w:rPr>
          <w:rFonts w:ascii="Times New Roman" w:eastAsia="Times New Roman" w:hAnsi="Times New Roman" w:cs="Times New Roman"/>
          <w:color w:val="auto"/>
          <w:lang w:eastAsia="en-US"/>
        </w:rPr>
      </w:pPr>
    </w:p>
    <w:p w14:paraId="5C98223E"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If you don’t make a conscious effort to visualize who you are and what you want to become in life, then you empower other people and circumstances to shape your journey by default. Your silence makes you reactive vs. proactive. - Shannon L. Alder</w:t>
      </w:r>
    </w:p>
    <w:p w14:paraId="53669417" w14:textId="77777777" w:rsidR="006355FA" w:rsidRPr="0072766F" w:rsidRDefault="006355FA" w:rsidP="006355FA">
      <w:pPr>
        <w:ind w:left="0" w:right="0"/>
        <w:rPr>
          <w:rFonts w:ascii="Times New Roman" w:eastAsia="Times New Roman" w:hAnsi="Times New Roman" w:cs="Times New Roman"/>
          <w:color w:val="auto"/>
          <w:lang w:eastAsia="en-US"/>
        </w:rPr>
      </w:pPr>
    </w:p>
    <w:p w14:paraId="214C21F4"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Doing the best at this moment puts you in the best place for the next moment. - Oprah Winfrey</w:t>
      </w:r>
    </w:p>
    <w:p w14:paraId="00BF6131" w14:textId="77777777" w:rsidR="006355FA" w:rsidRPr="0072766F" w:rsidRDefault="006355FA" w:rsidP="006355FA">
      <w:pPr>
        <w:ind w:left="0" w:right="0"/>
        <w:rPr>
          <w:rFonts w:ascii="Times New Roman" w:eastAsia="Times New Roman" w:hAnsi="Times New Roman" w:cs="Times New Roman"/>
          <w:color w:val="auto"/>
          <w:lang w:eastAsia="en-US"/>
        </w:rPr>
      </w:pPr>
    </w:p>
    <w:p w14:paraId="49003638"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You can only become truly accomplished at something you love. Don’t make money your goal. Instead, pursue the things you love doing and then do them so well that people can’t take their eyes off you. - Maya Angelou</w:t>
      </w:r>
    </w:p>
    <w:p w14:paraId="282CDCA3" w14:textId="77777777" w:rsidR="006355FA" w:rsidRPr="0072766F" w:rsidRDefault="006355FA" w:rsidP="006355FA">
      <w:pPr>
        <w:ind w:left="0" w:right="0"/>
        <w:rPr>
          <w:rFonts w:ascii="Times New Roman" w:eastAsia="Times New Roman" w:hAnsi="Times New Roman" w:cs="Times New Roman"/>
          <w:color w:val="auto"/>
          <w:lang w:eastAsia="en-US"/>
        </w:rPr>
      </w:pPr>
    </w:p>
    <w:p w14:paraId="5C19136F"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lastRenderedPageBreak/>
        <w:t>Kindness is the language which the deaf can hear and the blind can see. - Mark Twain</w:t>
      </w:r>
    </w:p>
    <w:p w14:paraId="490B6855" w14:textId="77777777" w:rsidR="006355FA" w:rsidRPr="0072766F" w:rsidRDefault="006355FA" w:rsidP="006355FA">
      <w:pPr>
        <w:ind w:left="0" w:right="0"/>
        <w:rPr>
          <w:rFonts w:ascii="Times New Roman" w:eastAsia="Times New Roman" w:hAnsi="Times New Roman" w:cs="Times New Roman"/>
          <w:color w:val="auto"/>
          <w:lang w:eastAsia="en-US"/>
        </w:rPr>
      </w:pPr>
    </w:p>
    <w:p w14:paraId="55AE6B01"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You are never too old to set another goal or to dream a new dream. - C. S. Lewis</w:t>
      </w:r>
    </w:p>
    <w:p w14:paraId="1F4BF54F" w14:textId="77777777" w:rsidR="006355FA" w:rsidRPr="0072766F" w:rsidRDefault="006355FA" w:rsidP="006355FA">
      <w:pPr>
        <w:ind w:left="0" w:right="0"/>
        <w:rPr>
          <w:rFonts w:ascii="Times New Roman" w:eastAsia="Times New Roman" w:hAnsi="Times New Roman" w:cs="Times New Roman"/>
          <w:color w:val="auto"/>
          <w:lang w:eastAsia="en-US"/>
        </w:rPr>
      </w:pPr>
    </w:p>
    <w:p w14:paraId="400E9969"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The only limit to the height of your achievements is the reach of your dreams and your willingness to work for them. - Michelle Obama</w:t>
      </w:r>
    </w:p>
    <w:p w14:paraId="0B203673" w14:textId="77777777" w:rsidR="006355FA" w:rsidRPr="0072766F" w:rsidRDefault="006355FA" w:rsidP="006355FA">
      <w:pPr>
        <w:ind w:left="0" w:right="0"/>
        <w:rPr>
          <w:rFonts w:ascii="Times New Roman" w:eastAsia="Times New Roman" w:hAnsi="Times New Roman" w:cs="Times New Roman"/>
          <w:color w:val="auto"/>
          <w:lang w:eastAsia="en-US"/>
        </w:rPr>
      </w:pPr>
    </w:p>
    <w:p w14:paraId="6DD5A36E"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Believe you can, and you’re halfway there. - Theodore Roosevelt</w:t>
      </w:r>
    </w:p>
    <w:p w14:paraId="37EBA201" w14:textId="77777777" w:rsidR="006355FA" w:rsidRDefault="006355FA" w:rsidP="006355FA">
      <w:pPr>
        <w:ind w:left="0" w:right="0"/>
        <w:rPr>
          <w:rFonts w:ascii="Times New Roman" w:eastAsia="Times New Roman" w:hAnsi="Times New Roman" w:cs="Times New Roman"/>
          <w:color w:val="auto"/>
          <w:lang w:eastAsia="en-US"/>
        </w:rPr>
      </w:pPr>
    </w:p>
    <w:p w14:paraId="1EA7A0C5"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We would accomplish many things if we did not think of them as impossible. - Vince Lombardi</w:t>
      </w:r>
    </w:p>
    <w:p w14:paraId="1FCF72E5" w14:textId="77777777" w:rsidR="006355FA" w:rsidRPr="0072766F" w:rsidRDefault="006355FA" w:rsidP="006355FA">
      <w:pPr>
        <w:ind w:left="0" w:right="0"/>
        <w:rPr>
          <w:rFonts w:ascii="Times New Roman" w:eastAsia="Times New Roman" w:hAnsi="Times New Roman" w:cs="Times New Roman"/>
          <w:color w:val="auto"/>
          <w:lang w:eastAsia="en-US"/>
        </w:rPr>
      </w:pPr>
    </w:p>
    <w:p w14:paraId="7477800C"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Spend 80% of your time focusing on the opportunities of tomorrow rather than the problems of yesterday. - Brian Tracy</w:t>
      </w:r>
    </w:p>
    <w:p w14:paraId="277849CB" w14:textId="77777777" w:rsidR="006355FA" w:rsidRPr="0072766F" w:rsidRDefault="006355FA" w:rsidP="006355FA">
      <w:pPr>
        <w:ind w:left="0" w:right="0"/>
        <w:rPr>
          <w:rFonts w:ascii="Times New Roman" w:eastAsia="Times New Roman" w:hAnsi="Times New Roman" w:cs="Times New Roman"/>
          <w:color w:val="auto"/>
          <w:lang w:eastAsia="en-US"/>
        </w:rPr>
      </w:pPr>
    </w:p>
    <w:p w14:paraId="4CB3A6EB"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Success usually comes to those who are too busy to be looking for it. - Henry David Thoreau</w:t>
      </w:r>
    </w:p>
    <w:p w14:paraId="23176BBA" w14:textId="77777777" w:rsidR="006355FA" w:rsidRPr="0072766F" w:rsidRDefault="006355FA" w:rsidP="006355FA">
      <w:pPr>
        <w:ind w:left="0" w:right="0"/>
        <w:rPr>
          <w:rFonts w:ascii="Times New Roman" w:eastAsia="Times New Roman" w:hAnsi="Times New Roman" w:cs="Times New Roman"/>
          <w:color w:val="auto"/>
          <w:lang w:eastAsia="en-US"/>
        </w:rPr>
      </w:pPr>
    </w:p>
    <w:p w14:paraId="548C76B1"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Success is not final; failure is not fatal; it is the courage to continue that counts. - Sir Winston Churchill</w:t>
      </w:r>
    </w:p>
    <w:p w14:paraId="2BB24004" w14:textId="77777777" w:rsidR="006355FA" w:rsidRPr="0072766F" w:rsidRDefault="006355FA" w:rsidP="006355FA">
      <w:pPr>
        <w:ind w:left="0" w:right="0"/>
        <w:rPr>
          <w:rFonts w:ascii="Times New Roman" w:eastAsia="Times New Roman" w:hAnsi="Times New Roman" w:cs="Times New Roman"/>
          <w:color w:val="auto"/>
          <w:lang w:eastAsia="en-US"/>
        </w:rPr>
      </w:pPr>
    </w:p>
    <w:p w14:paraId="704E9984"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The future belongs to those who believe in the beauty of their dreams. - Eleanor Roosevelt</w:t>
      </w:r>
    </w:p>
    <w:p w14:paraId="12644269" w14:textId="77777777" w:rsidR="006355FA" w:rsidRPr="0072766F" w:rsidRDefault="006355FA" w:rsidP="006355FA">
      <w:pPr>
        <w:ind w:left="0" w:right="0"/>
        <w:rPr>
          <w:rFonts w:ascii="Times New Roman" w:eastAsia="Times New Roman" w:hAnsi="Times New Roman" w:cs="Times New Roman"/>
          <w:color w:val="auto"/>
          <w:lang w:eastAsia="en-US"/>
        </w:rPr>
      </w:pPr>
    </w:p>
    <w:p w14:paraId="2B546786" w14:textId="77777777" w:rsidR="006355FA" w:rsidRPr="0072766F" w:rsidRDefault="006355FA" w:rsidP="006355FA">
      <w:pPr>
        <w:ind w:left="0" w:right="0"/>
        <w:jc w:val="center"/>
        <w:rPr>
          <w:rFonts w:ascii="Times New Roman" w:eastAsia="Times New Roman" w:hAnsi="Times New Roman" w:cs="Times New Roman"/>
          <w:color w:val="auto"/>
          <w:lang w:eastAsia="en-US"/>
        </w:rPr>
      </w:pPr>
      <w:r w:rsidRPr="0072766F">
        <w:rPr>
          <w:rFonts w:ascii="Arial" w:eastAsia="Times New Roman" w:hAnsi="Arial" w:cs="Arial"/>
          <w:i/>
          <w:iCs/>
          <w:color w:val="000000"/>
          <w:sz w:val="22"/>
          <w:szCs w:val="22"/>
          <w:lang w:eastAsia="en-US"/>
        </w:rPr>
        <w:t>A person who never made a mistake never tried anything new. - Albert Einstein</w:t>
      </w:r>
    </w:p>
    <w:p w14:paraId="5187762C" w14:textId="77777777" w:rsidR="00EB1E64" w:rsidRDefault="00EB1E64"/>
    <w:sectPr w:rsidR="00EB1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TeyNDQ3NzQxMzdW0lEKTi0uzszPAykwqgUA2UUnPCwAAAA="/>
  </w:docVars>
  <w:rsids>
    <w:rsidRoot w:val="006355FA"/>
    <w:rsid w:val="001D06CD"/>
    <w:rsid w:val="006355FA"/>
    <w:rsid w:val="00EB1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DD486"/>
  <w15:chartTrackingRefBased/>
  <w15:docId w15:val="{9BE87F3E-B63F-4FBA-ABA5-9DFF7B24B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7"/>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5FA"/>
    <w:pPr>
      <w:spacing w:after="240" w:line="288" w:lineRule="auto"/>
      <w:ind w:left="101" w:right="101"/>
    </w:pPr>
    <w:rPr>
      <w:rFonts w:asciiTheme="minorHAnsi" w:hAnsiTheme="minorHAnsi"/>
      <w:color w:val="44546A" w:themeColor="text2"/>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1"/>
    <w:qFormat/>
    <w:rsid w:val="006355FA"/>
    <w:pPr>
      <w:spacing w:after="40" w:line="228" w:lineRule="auto"/>
      <w:ind w:left="0" w:right="0"/>
    </w:pPr>
    <w:rPr>
      <w:caps/>
      <w:sz w:val="52"/>
    </w:rPr>
  </w:style>
  <w:style w:type="character" w:customStyle="1" w:styleId="SubtitleChar">
    <w:name w:val="Subtitle Char"/>
    <w:basedOn w:val="DefaultParagraphFont"/>
    <w:link w:val="Subtitle"/>
    <w:uiPriority w:val="1"/>
    <w:rsid w:val="006355FA"/>
    <w:rPr>
      <w:rFonts w:asciiTheme="minorHAnsi" w:hAnsiTheme="minorHAnsi"/>
      <w:caps/>
      <w:color w:val="44546A" w:themeColor="text2"/>
      <w:sz w:val="52"/>
      <w:szCs w:val="24"/>
      <w:lang w:eastAsia="ja-JP"/>
    </w:rPr>
  </w:style>
  <w:style w:type="paragraph" w:styleId="Title">
    <w:name w:val="Title"/>
    <w:basedOn w:val="Normal"/>
    <w:link w:val="TitleChar"/>
    <w:uiPriority w:val="1"/>
    <w:qFormat/>
    <w:rsid w:val="006355FA"/>
    <w:pPr>
      <w:spacing w:after="0" w:line="204" w:lineRule="auto"/>
      <w:ind w:left="0" w:right="0"/>
      <w:contextualSpacing/>
    </w:pPr>
    <w:rPr>
      <w:rFonts w:asciiTheme="majorHAnsi" w:eastAsiaTheme="majorEastAsia" w:hAnsiTheme="majorHAnsi" w:cstheme="majorBidi"/>
      <w:b/>
      <w:bCs/>
      <w:caps/>
      <w:color w:val="C45911" w:themeColor="accent2" w:themeShade="BF"/>
      <w:kern w:val="28"/>
      <w:sz w:val="84"/>
    </w:rPr>
  </w:style>
  <w:style w:type="character" w:customStyle="1" w:styleId="TitleChar">
    <w:name w:val="Title Char"/>
    <w:basedOn w:val="DefaultParagraphFont"/>
    <w:link w:val="Title"/>
    <w:uiPriority w:val="1"/>
    <w:rsid w:val="006355FA"/>
    <w:rPr>
      <w:rFonts w:asciiTheme="majorHAnsi" w:eastAsiaTheme="majorEastAsia" w:hAnsiTheme="majorHAnsi" w:cstheme="majorBidi"/>
      <w:b/>
      <w:bCs/>
      <w:caps/>
      <w:color w:val="C45911" w:themeColor="accent2" w:themeShade="BF"/>
      <w:kern w:val="28"/>
      <w:sz w:val="8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21</Words>
  <Characters>3546</Characters>
  <Application>Microsoft Office Word</Application>
  <DocSecurity>0</DocSecurity>
  <Lines>29</Lines>
  <Paragraphs>8</Paragraphs>
  <ScaleCrop>false</ScaleCrop>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Kelsey</dc:creator>
  <cp:keywords/>
  <dc:description/>
  <cp:lastModifiedBy>Michele Kelsey</cp:lastModifiedBy>
  <cp:revision>2</cp:revision>
  <dcterms:created xsi:type="dcterms:W3CDTF">2021-01-14T20:29:00Z</dcterms:created>
  <dcterms:modified xsi:type="dcterms:W3CDTF">2021-01-14T20:29:00Z</dcterms:modified>
</cp:coreProperties>
</file>